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p>
    <w:p>
      <w:pPr>
        <w:pStyle w:val="FirstParagraph"/>
      </w:pPr>
      <w:r>
        <w:t xml:space="preserve">October 26, 2023</w:t>
      </w:r>
    </w:p>
    <w:p>
      <w:pPr>
        <w:pStyle w:val="BodyText"/>
      </w:pPr>
      <w:r>
        <w:t xml:space="preserve">Scholarship Committee</w:t>
      </w:r>
    </w:p>
    <w:p>
      <w:pPr>
        <w:pStyle w:val="BodyText"/>
      </w:pPr>
      <w:r>
        <w:t xml:space="preserve">Instituto de Educação em Saúde de Rio de Janeiro (IESRJ)</w:t>
      </w:r>
    </w:p>
    <w:p>
      <w:pPr>
        <w:pStyle w:val="BodyText"/>
      </w:pPr>
      <w:r>
        <w:t xml:space="preserve">Rua do Rosário, 150 - Centro</w:t>
      </w:r>
    </w:p>
    <w:p>
      <w:pPr>
        <w:pStyle w:val="BodyText"/>
      </w:pPr>
      <w:r>
        <w:t xml:space="preserve">Rio de Janeiro, RJ 20040-012</w:t>
      </w:r>
    </w:p>
    <w:bookmarkStart w:id="20" w:name="X3d68c6ec173284cc364c314f07449e846ecd304"/>
    <w:p>
      <w:pPr>
        <w:pStyle w:val="Heading1"/>
      </w:pPr>
      <w:r>
        <w:t xml:space="preserve">Scholarship Application Letter for Paramedic Program</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for Advanced Paramedic Training at the Instituto de Educação em Saúde de Rio de Janeiro (IESRJ). As a passionate advocate for emergency medical services in Brazil, I have long aspired to become a highly skilled</w:t>
      </w:r>
      <w:r>
        <w:t xml:space="preserve"> </w:t>
      </w:r>
      <w:r>
        <w:t xml:space="preserve">Paramedic</w:t>
      </w:r>
      <w:r>
        <w:t xml:space="preserve"> </w:t>
      </w:r>
      <w:r>
        <w:t xml:space="preserve">serving the vibrant yet challenging communities of</w:t>
      </w:r>
      <w:r>
        <w:t xml:space="preserve"> </w:t>
      </w:r>
      <w:r>
        <w:t xml:space="preserve">Brazil Rio de Janeiro</w:t>
      </w:r>
      <w:r>
        <w:t xml:space="preserve">. This scholarship represents not merely financial assistance, but the crucial catalyst that will transform my life's purpose into tangible community impact.</w:t>
      </w:r>
    </w:p>
    <w:p>
      <w:pPr>
        <w:pStyle w:val="BodyText"/>
      </w:pPr>
      <w:r>
        <w:t xml:space="preserve">My journey toward emergency medical care began during childhood in the favelas of Complexo do Alemão, where I witnessed firsthand how fragmented healthcare systems left thousands vulnerable during medical crises. At age 16, while attempting to assist a neighbor suffering cardiac arrest before emergency services arrived, I realized that without specialized training, even well-intentioned help could be dangerously ineffective. This pivotal moment ignited my commitment to become a professional</w:t>
      </w:r>
      <w:r>
        <w:t xml:space="preserve"> </w:t>
      </w:r>
      <w:r>
        <w:t xml:space="preserve">Paramedic</w:t>
      </w:r>
      <w:r>
        <w:t xml:space="preserve">, equipped with the knowledge to save lives in Rio's most underserved neighborhoods. Since then, I have volunteered with the Municipal Health Department's Community First Responder Program, providing basic life support during Carnival parades and favela health drives—experiences that cemented my resolve to pursue formal</w:t>
      </w:r>
      <w:r>
        <w:t xml:space="preserve"> </w:t>
      </w:r>
      <w:r>
        <w:t xml:space="preserve">Paramedic</w:t>
      </w:r>
      <w:r>
        <w:t xml:space="preserve"> </w:t>
      </w:r>
      <w:r>
        <w:t xml:space="preserve">training at the highest level.</w:t>
      </w:r>
    </w:p>
    <w:p>
      <w:pPr>
        <w:pStyle w:val="BodyText"/>
      </w:pPr>
      <w:r>
        <w:t xml:space="preserve">The significance of this scholarship cannot be overstated. As the child of a single mother working two jobs as a domestic cleaner in Jacarepaguá, I have faced persistent financial barriers to education. While I have diligently saved through night shifts at a pharmacy and completed all required prerequisites for paramedicine, the tuition fees for IESRJ's accredited program exceed our family's capacity by over 70%. This</w:t>
      </w:r>
      <w:r>
        <w:t xml:space="preserve"> </w:t>
      </w:r>
      <w:r>
        <w:t xml:space="preserve">Scholarship Application Letter</w:t>
      </w:r>
      <w:r>
        <w:t xml:space="preserve"> </w:t>
      </w:r>
      <w:r>
        <w:t xml:space="preserve">is not merely a request—it is a testament to my commitment to overcome these obstacles. The scholarship will enable me to fully immerse myself in the rigorous clinical rotations across Rio's diverse emergency settings, from the bustling Hospital Clementino Fraga Filho in Gávea to mobile units operating in Santa Teresa's historic hillsides.</w:t>
      </w:r>
    </w:p>
    <w:p>
      <w:pPr>
        <w:pStyle w:val="BodyText"/>
      </w:pPr>
      <w:r>
        <w:t xml:space="preserve">What distinguishes IESRJ as my chosen institution is its unique focus on Brazil-specific emergency scenarios. The curriculum's emphasis on managing heatstroke during summer festivals, navigating transportation challenges in hilly neighborhoods, and culturally competent care for Afro-Brazilian communities directly aligns with Rio's urgent healthcare needs. In a city where ambulance response times average 32 minutes (vs. the international standard of 15 minutes), I am determined to contribute to reducing these gaps through evidence-based practice. My proposed research project on optimizing first-response protocols in favelas—developed with input from local health agents—will directly inform IESRJ's community outreach initiatives, further strengthening our partnership with neighborhoods like Rocinha and Vidigal.</w:t>
      </w:r>
    </w:p>
    <w:p>
      <w:pPr>
        <w:pStyle w:val="BodyText"/>
      </w:pPr>
      <w:r>
        <w:t xml:space="preserve">My academic foundation supports this mission. As a top 5% graduate in Biology at the Federal University of Rio de Janeiro's Extension Program, I maintained a 3.8 GPA while leading health education workshops for over 200 adolescents in Duque de Caxias. I possess advanced certifications in CPR (American Heart Association), trauma management, and wilderness first response—skills honed during volunteer work with the Brazilian Red Cross during the 2019 Copacabana beach marathon incident. Crucially, I have studied Brazil's National Emergency Care System (Sistema Único de Saúde) regulations extensively to ensure my practice will comply with all legal standards while addressing systemic gaps.</w:t>
      </w:r>
    </w:p>
    <w:p>
      <w:pPr>
        <w:pStyle w:val="BodyText"/>
      </w:pPr>
      <w:r>
        <w:t xml:space="preserve">The socioeconomic context of</w:t>
      </w:r>
      <w:r>
        <w:t xml:space="preserve"> </w:t>
      </w:r>
      <w:r>
        <w:t xml:space="preserve">Brazil Rio de Janeiro</w:t>
      </w:r>
      <w:r>
        <w:t xml:space="preserve"> </w:t>
      </w:r>
      <w:r>
        <w:t xml:space="preserve">demands specialized emergency care. With over 14 million residents and rising rates of cardiac emergencies in low-income areas, our current paramedic-to-population ratio (1:50,000) lags far behind the World Health Organization's recommended 1:25,000. In neighborhoods like Maré, where healthcare facilities are scarce and violence complicates emergency access, trained</w:t>
      </w:r>
      <w:r>
        <w:t xml:space="preserve"> </w:t>
      </w:r>
      <w:r>
        <w:t xml:space="preserve">Paramedic</w:t>
      </w:r>
      <w:r>
        <w:t xml:space="preserve"> </w:t>
      </w:r>
      <w:r>
        <w:t xml:space="preserve">personnel can be life-saving agents. My goal is to establish a neighborhood-based rapid-response team modeled after successful initiatives in São Paulo but adapted for Rio's unique geography and cultural dynamics—something only possible with comprehensive training at IESRJ.</w:t>
      </w:r>
    </w:p>
    <w:p>
      <w:pPr>
        <w:pStyle w:val="BodyText"/>
      </w:pPr>
      <w:r>
        <w:t xml:space="preserve">I recognize that this scholarship represents an investment in more than one individual. As a future graduate of the paramedic program, I will actively mentor youth from Rio's communities through partnerships with institutions like the Fundação de Apoio à Universidade do Estado do Rio de Janeiro (FUNDEP). My vision extends beyond clinical practice: I aim to develop community-based health literacy programs addressing preventable emergencies—such as diabetes complications and domestic accidents—which account for 43% of non-traumatic emergency calls in the city. This aligns perfectly with IESRJ's mission statement, "Healing Communities Through Knowledge."</w:t>
      </w:r>
    </w:p>
    <w:p>
      <w:pPr>
        <w:pStyle w:val="BodyText"/>
      </w:pPr>
      <w:r>
        <w:t xml:space="preserve">The financial burden of paramedic education must not silence the voices of talented Brazilians from disadvantaged backgrounds. My academic record, field experience, and community commitment demonstrate that I possess the resilience to thrive in this demanding program. With this scholarship, I will graduate as a clinically competent professional ready to serve Rio de Janeiro's most vulnerable residents with compassion and expertise—exactly as envisioned by the Institute's founding principles.</w:t>
      </w:r>
    </w:p>
    <w:p>
      <w:pPr>
        <w:pStyle w:val="BodyText"/>
      </w:pPr>
      <w:r>
        <w:t xml:space="preserve">Thank you for considering my</w:t>
      </w:r>
      <w:r>
        <w:t xml:space="preserve"> </w:t>
      </w:r>
      <w:r>
        <w:t xml:space="preserve">Scholarship Application Letter</w:t>
      </w:r>
      <w:r>
        <w:t xml:space="preserve"> </w:t>
      </w:r>
      <w:r>
        <w:t xml:space="preserve">for the Paramedic Training Program. I eagerly await the opportunity to discuss how my background in community health, dedication to Rio's emergency care system, and unwavering commitment to public service will allow me to make meaningful contributions as an IESRJ scholar. The people of</w:t>
      </w:r>
      <w:r>
        <w:t xml:space="preserve"> </w:t>
      </w:r>
      <w:r>
        <w:t xml:space="preserve">Brazil Rio de Janeiro</w:t>
      </w:r>
      <w:r>
        <w:t xml:space="preserve"> </w:t>
      </w:r>
      <w:r>
        <w:t xml:space="preserve">deserve nothing less than excellence in emergency medical response—and I am prepared to deliver it.</w:t>
      </w:r>
    </w:p>
    <w:p>
      <w:pPr>
        <w:pStyle w:val="BodyText"/>
      </w:pPr>
      <w:r>
        <w:t xml:space="preserve">Sincerely,</w:t>
      </w:r>
      <w:r>
        <w:br/>
      </w:r>
      <w:r>
        <w:br/>
      </w:r>
      <w:r>
        <w:t xml:space="preserve">Ana Carolina Santos</w:t>
      </w:r>
      <w:r>
        <w:br/>
      </w:r>
      <w:r>
        <w:t xml:space="preserve">Rua das Flores, 302 - Copacabana</w:t>
      </w:r>
      <w:r>
        <w:br/>
      </w:r>
      <w:r>
        <w:t xml:space="preserve">Rio de Janeiro, RJ 22041-050</w:t>
      </w:r>
      <w:r>
        <w:br/>
      </w:r>
      <w:r>
        <w:t xml:space="preserve">+55 (21) 98765-4321 | anasantos@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dc:title>
  <dc:creator/>
  <dc:language>en</dc:language>
  <cp:keywords/>
  <dcterms:created xsi:type="dcterms:W3CDTF">2026-06-03T03:04:42Z</dcterms:created>
  <dcterms:modified xsi:type="dcterms:W3CDTF">2026-06-03T03:04:42Z</dcterms:modified>
</cp:coreProperties>
</file>

<file path=docProps/custom.xml><?xml version="1.0" encoding="utf-8"?>
<Properties xmlns="http://schemas.openxmlformats.org/officeDocument/2006/custom-properties" xmlns:vt="http://schemas.openxmlformats.org/officeDocument/2006/docPropsVTypes"/>
</file>